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FCB815" w14:textId="77777777"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642EE5ED" w14:textId="59EF9002" w:rsidR="00643110" w:rsidRPr="00D23F1A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Одлуке општинског већа о расписивању Јавног </w:t>
      </w:r>
      <w:r w:rsidR="00032609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а и станова на територији</w:t>
      </w:r>
      <w:r w:rsidR="00096D9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пштине </w:t>
      </w:r>
      <w:r w:rsidR="00096D9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Коцељева </w:t>
      </w:r>
      <w:r w:rsidR="001B42A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број </w:t>
      </w:r>
      <w:r w:rsidR="001B42A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06-20</w:t>
      </w:r>
      <w:r w:rsidR="001B42A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1B42A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05.09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2023. године ( 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 у Србији“ број </w:t>
      </w:r>
      <w:r w:rsidR="00892B4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06-17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892B4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8.07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2023. године ( у даљем тексту: Правилник), општина </w:t>
      </w:r>
      <w:r w:rsidR="00096D9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Коцељева </w:t>
      </w:r>
      <w:r w:rsidR="001B42A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 </w:t>
      </w:r>
      <w:r w:rsidR="001B42A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06.09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2023. године расписује,</w:t>
      </w:r>
    </w:p>
    <w:p w14:paraId="7637AF4D" w14:textId="77777777"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0" w:name="_Hlk70968889"/>
      <w:bookmarkStart w:id="1" w:name="_Hlk70698172"/>
      <w:bookmarkEnd w:id="0"/>
      <w:bookmarkEnd w:id="1"/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14:paraId="2D8B9DA0" w14:textId="028D0CD3"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2" w:name="_Hlk136516112"/>
    </w:p>
    <w:bookmarkEnd w:id="2"/>
    <w:p w14:paraId="602AD3D2" w14:textId="77777777" w:rsidR="00722564" w:rsidRPr="00D23F1A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D23F1A">
        <w:rPr>
          <w:rFonts w:ascii="Times New Roman" w:hAnsi="Times New Roman" w:cs="Times New Roman"/>
          <w:sz w:val="24"/>
          <w:szCs w:val="24"/>
        </w:rPr>
        <w:t xml:space="preserve">АВНИ </w:t>
      </w:r>
      <w:r w:rsidR="273BFBBC" w:rsidRPr="00D23F1A">
        <w:rPr>
          <w:rFonts w:ascii="Times New Roman" w:hAnsi="Times New Roman" w:cs="Times New Roman"/>
          <w:sz w:val="24"/>
          <w:szCs w:val="24"/>
        </w:rPr>
        <w:t>ПОЗИВ</w:t>
      </w:r>
    </w:p>
    <w:p w14:paraId="1E58EF26" w14:textId="46596AC7"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760716" w14:textId="7CD3FC39"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bookmarkStart w:id="3" w:name="_Hlk70969037"/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санациј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0A12C0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станова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на територији </w:t>
      </w:r>
      <w:r w:rsidR="00096D91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пштине Коцељева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bookmarkEnd w:id="3"/>
    </w:p>
    <w:p w14:paraId="5BFAB986" w14:textId="77777777"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AC1E0D" w14:textId="55608CD9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кладу са </w:t>
      </w:r>
      <w:r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чланом </w:t>
      </w:r>
      <w:r w:rsidR="00D01433"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>12.</w:t>
      </w:r>
      <w:r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авилника</w:t>
      </w:r>
      <w:r w:rsidRPr="00D23F1A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ује се </w:t>
      </w:r>
      <w:r w:rsidR="003822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038224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096D91">
        <w:rPr>
          <w:rFonts w:ascii="Times New Roman" w:eastAsia="Times New Roman" w:hAnsi="Times New Roman" w:cs="Times New Roman"/>
          <w:sz w:val="24"/>
          <w:szCs w:val="24"/>
          <w:lang w:val="sr-Cyrl-RS"/>
        </w:rPr>
        <w:t>Коцељева</w:t>
      </w:r>
      <w:r w:rsidR="000E3A6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даљем тексту: Јавни </w:t>
      </w:r>
      <w:r w:rsidR="0003260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</w:t>
      </w:r>
      <w:r w:rsidR="00096D91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Коцеље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Домаћинства која испуњавају услове за доделу средстава на основу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санације породичних кућа и станова на територији </w:t>
      </w:r>
      <w:r w:rsidR="00096D91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а Коцеље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2023. годину могу набавити добра или услуге искључиво од привредних субјеката изабраних путем овог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209A06E" w14:textId="3860C6FB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</w:t>
      </w:r>
      <w:r w:rsidR="00096D91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Коцеље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65C6F48" w14:textId="77777777"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25F666" w14:textId="77777777"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КРИТЕРИЈУМИ ЕНЕРГЕТСКЕ ЕФИКАСНОСТИ</w:t>
      </w:r>
    </w:p>
    <w:p w14:paraId="326A6758" w14:textId="77777777"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370B6EF7" w14:textId="77777777"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прово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:</w:t>
      </w:r>
    </w:p>
    <w:p w14:paraId="4CACC4F5" w14:textId="77777777"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B0CD2EF" w14:textId="07FADD40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5604CBD4" w14:textId="32D27681"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10C55EA" w14:textId="43D66BAA"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: </w:t>
      </w:r>
    </w:p>
    <w:p w14:paraId="2148B9F1" w14:textId="77777777"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;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7E121469" w14:textId="77777777" w:rsidR="0AA4D9CE" w:rsidRPr="00D23F1A" w:rsidRDefault="0AA4D9CE" w:rsidP="000E3A6F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;</w:t>
      </w:r>
    </w:p>
    <w:p w14:paraId="16A5F363" w14:textId="77777777" w:rsidR="001B1EA7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="7283FB99"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14:paraId="7776DE86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2643B869" w14:textId="5273D733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.</w:t>
      </w:r>
    </w:p>
    <w:p w14:paraId="0F066632" w14:textId="6AFE1A1C"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енергетске ефикасности: </w:t>
      </w:r>
    </w:p>
    <w:p w14:paraId="46EDAC6F" w14:textId="1E625B63" w:rsidR="002B3E6E" w:rsidRPr="005D3966" w:rsidRDefault="000E3A6F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цм, осим 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14:paraId="26FCFF0F" w14:textId="77777777"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2D1A908" w14:textId="6FB00B04"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14:paraId="504E75CA" w14:textId="5D4C002B" w:rsidR="00916110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47AF543A" w14:textId="46D7011E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28C134F0" w14:textId="690ACB24" w:rsidR="002B3E6E" w:rsidRPr="000E3A6F" w:rsidRDefault="3CE5A656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оплотне изолације 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0 цм, осим ако не постоји техничка могућност да се постави та дебљина изолације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718975C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E284F2C" w14:textId="2ED72B11"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14:paraId="2573526E" w14:textId="5233E19A"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14:paraId="6BCED8C9" w14:textId="79E643DC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37BF3189" w14:textId="32C36DB2" w:rsidR="00F53A49" w:rsidRPr="005D3966" w:rsidRDefault="00C62741" w:rsidP="00962513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степен корисности </w:t>
      </w:r>
      <w:r w:rsidR="009C1B57" w:rsidRPr="005D3966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4" w:name="_Hlk136369982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4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5D3966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</w:p>
    <w:p w14:paraId="695DC11E" w14:textId="77777777"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3CDC28EA" w14:textId="533BFFD2"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14:paraId="651A722C" w14:textId="721F7C5B"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, сечка). </w:t>
      </w:r>
    </w:p>
    <w:p w14:paraId="3CF2B362" w14:textId="3D3A7D0E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4AD0353D" w14:textId="4CC67B22" w:rsidR="002B3E6E" w:rsidRPr="005D3966" w:rsidRDefault="000A6364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30973004" w14:textId="77777777" w:rsidR="000A6364" w:rsidRPr="00D23F1A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2F644F66" w14:textId="77777777"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4F5EC84E" w14:textId="77777777" w:rsidR="001B42A6" w:rsidRDefault="001B42A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1DFF3252" w14:textId="77777777" w:rsidR="001B42A6" w:rsidRDefault="001B42A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0237492F" w14:textId="77777777" w:rsidR="001B42A6" w:rsidRDefault="001B42A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319CE8A" w14:textId="756E9C05"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lastRenderedPageBreak/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14:paraId="2280EA74" w14:textId="77777777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14:paraId="46AF1E5C" w14:textId="77777777"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001549BF" w14:textId="0BA8B268" w:rsidR="003944EA" w:rsidRPr="00135E4C" w:rsidRDefault="003944EA" w:rsidP="00135E4C">
      <w:pPr>
        <w:pStyle w:val="ListParagraph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14:paraId="4BBACE0C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14:paraId="587F7BE6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14:paraId="2DC1105B" w14:textId="77777777"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5"/>
    </w:p>
    <w:p w14:paraId="449987E3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50FEE0C3" w14:textId="17A26982"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14:paraId="0B0642EF" w14:textId="77777777" w:rsidR="00135E4C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 укључујући термостатске вентиле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</w:p>
    <w:p w14:paraId="5D0175C0" w14:textId="25C9716E"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14:paraId="0CBB0303" w14:textId="7EC0C9E7"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6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14:paraId="30296EE2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408F9F41" w14:textId="4BFB1200"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79EE615D" w14:textId="491A250B"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0B0C055E" w14:textId="58F2CF67" w:rsidR="00135E4C" w:rsidRP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Израда </w:t>
      </w:r>
      <w:r w:rsidR="008B130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т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ехничке документације у складу са Прилогом 3</w:t>
      </w:r>
      <w:r w:rsid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60DD6192" w14:textId="77777777"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27F4F987" w14:textId="2993A24C"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7C158190" w14:textId="40BAE011"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у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14:paraId="229FBF88" w14:textId="77777777"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042CD624" w14:textId="77777777" w:rsidR="009C3E14" w:rsidRPr="00D23F1A" w:rsidRDefault="00916110" w:rsidP="03FDC95B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  <w:lang w:val="sr-Cyrl-RS"/>
        </w:rPr>
        <w:tab/>
      </w:r>
    </w:p>
    <w:p w14:paraId="7E0CFC21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2B16A2E5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60402020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</w:p>
    <w:p w14:paraId="1D04773B" w14:textId="77777777" w:rsidR="001B42A6" w:rsidRPr="001B42A6" w:rsidRDefault="001B42A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</w:p>
    <w:p w14:paraId="5AE4820B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471FE0D2" w14:textId="171D5221"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sr-Cyrl-RS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>ПОЗИВУ</w:t>
      </w:r>
    </w:p>
    <w:p w14:paraId="2D00A58B" w14:textId="77777777"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0CDB8364" w14:textId="5D9AE5F7"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14:paraId="65E092E4" w14:textId="53C971DC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14:paraId="73701AF4" w14:textId="370AFCB7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;</w:t>
      </w:r>
    </w:p>
    <w:p w14:paraId="2EC6F296" w14:textId="0C3609AD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2155265B" w14:textId="7BB8C54B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AAD3DEF" w14:textId="5872B5A5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32DE19A" w14:textId="629E2CC2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2349A60" w14:textId="121EEEC2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14:paraId="47132F03" w14:textId="6583A1B3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14:paraId="45FF73A3" w14:textId="5469373D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7403FD1E" w14:textId="7491B2D0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r>
        <w:fldChar w:fldCharType="begin"/>
      </w:r>
      <w:r>
        <w:instrText>HYPERLINK "http://www.mre.gov.rs"</w:instrText>
      </w:r>
      <w:r>
        <w:fldChar w:fldCharType="separate"/>
      </w:r>
      <w:r w:rsidRPr="00135E4C"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t>www.mre.gov.rs</w:t>
      </w:r>
      <w:r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fldChar w:fldCharType="end"/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14:paraId="58125DFC" w14:textId="5E111B41" w:rsidR="00D23F1A" w:rsidRPr="00210EFB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53AC7093" w14:textId="4152DF22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00210EF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AE627A6" w14:textId="5CB077CA" w:rsidR="004E58C0" w:rsidRPr="00210EFB" w:rsidRDefault="00D23F1A" w:rsidP="004E58C0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00210EF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                                  </w:t>
      </w:r>
    </w:p>
    <w:p w14:paraId="2A7A8132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7BDCD35C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F9FC153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40CADFE8" w14:textId="77777777" w:rsidR="005D3966" w:rsidRPr="001B42A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bookmarkStart w:id="7" w:name="_GoBack"/>
      <w:bookmarkEnd w:id="7"/>
    </w:p>
    <w:p w14:paraId="08EA5441" w14:textId="57BB2016"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lastRenderedPageBreak/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</w:t>
      </w:r>
    </w:p>
    <w:p w14:paraId="20AEF6D1" w14:textId="77777777"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935F53D" w14:textId="1B16EFFF"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јавни позив подноси привредни субјект 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A202741" w14:textId="38E8239C"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  <w:lang w:val="sr-Cyrl-RS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но з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обављање делатности као предузетник. </w:t>
      </w:r>
    </w:p>
    <w:p w14:paraId="4E8EBB1C" w14:textId="2E531803"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Изјаву. </w:t>
      </w:r>
    </w:p>
    <w:p w14:paraId="0B1254AC" w14:textId="7E8AA36D"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  <w:lang w:val="sr-Cyrl-RS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5946F3FE" w14:textId="77777777"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20B493E" w14:textId="77777777"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ЗИВ</w:t>
      </w:r>
    </w:p>
    <w:p w14:paraId="56058D90" w14:textId="77777777"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2E14B670" w14:textId="0C11704F"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за Јавни </w:t>
      </w:r>
      <w:r w:rsidR="00471446" w:rsidRPr="00D23F1A">
        <w:rPr>
          <w:rFonts w:ascii="Times New Roman" w:hAnsi="Times New Roman" w:cs="Times New Roman"/>
          <w:sz w:val="24"/>
          <w:szCs w:val="24"/>
          <w:lang w:val="sr-Cyrl-RS"/>
        </w:rPr>
        <w:t>позив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оже се преузети </w:t>
      </w:r>
      <w:r w:rsidR="00946562" w:rsidRPr="00D23F1A">
        <w:rPr>
          <w:rFonts w:ascii="Times New Roman" w:hAnsi="Times New Roman" w:cs="Times New Roman"/>
          <w:sz w:val="24"/>
          <w:szCs w:val="24"/>
          <w:lang w:val="sr-Cyrl-RS"/>
        </w:rPr>
        <w:t>н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а интернет страници </w:t>
      </w:r>
      <w:r w:rsidR="00096D91" w:rsidRPr="00096D91">
        <w:rPr>
          <w:rFonts w:ascii="Times New Roman" w:hAnsi="Times New Roman" w:cs="Times New Roman"/>
          <w:sz w:val="24"/>
          <w:szCs w:val="24"/>
        </w:rPr>
        <w:fldChar w:fldCharType="begin"/>
      </w:r>
      <w:r w:rsidR="00096D91" w:rsidRPr="00096D91">
        <w:rPr>
          <w:rFonts w:ascii="Times New Roman" w:hAnsi="Times New Roman" w:cs="Times New Roman"/>
          <w:sz w:val="24"/>
          <w:szCs w:val="24"/>
        </w:rPr>
        <w:instrText xml:space="preserve"> HYPERLINK "http://koceljeva.gov.rs/" </w:instrText>
      </w:r>
      <w:r w:rsidR="00096D91" w:rsidRPr="00096D91">
        <w:rPr>
          <w:rFonts w:ascii="Times New Roman" w:hAnsi="Times New Roman" w:cs="Times New Roman"/>
          <w:sz w:val="24"/>
          <w:szCs w:val="24"/>
        </w:rPr>
        <w:fldChar w:fldCharType="separate"/>
      </w:r>
      <w:proofErr w:type="spellStart"/>
      <w:r w:rsidR="00096D91" w:rsidRPr="00096D91">
        <w:rPr>
          <w:rStyle w:val="Hyperlink"/>
          <w:rFonts w:ascii="Times New Roman" w:hAnsi="Times New Roman" w:cs="Times New Roman"/>
          <w:sz w:val="24"/>
          <w:szCs w:val="24"/>
        </w:rPr>
        <w:t>Коцељева</w:t>
      </w:r>
      <w:proofErr w:type="spellEnd"/>
      <w:r w:rsidR="00096D91" w:rsidRPr="00096D91">
        <w:rPr>
          <w:rStyle w:val="Hyperlink"/>
          <w:rFonts w:ascii="Times New Roman" w:hAnsi="Times New Roman" w:cs="Times New Roman"/>
          <w:sz w:val="24"/>
          <w:szCs w:val="24"/>
        </w:rPr>
        <w:t xml:space="preserve"> (koceljeva.gov.rs)</w:t>
      </w:r>
      <w:r w:rsidR="00096D91" w:rsidRPr="00096D91">
        <w:rPr>
          <w:rFonts w:ascii="Times New Roman" w:hAnsi="Times New Roman" w:cs="Times New Roman"/>
          <w:sz w:val="24"/>
          <w:szCs w:val="24"/>
          <w:lang w:val="sr-Cyrl-RS"/>
        </w:rPr>
        <w:fldChar w:fldCharType="end"/>
      </w:r>
      <w:r w:rsidR="00DA436B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  <w:r w:rsidR="005146C8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или лично у просторијама </w:t>
      </w:r>
      <w:r w:rsidR="00770621" w:rsidRPr="00D23F1A">
        <w:rPr>
          <w:rFonts w:ascii="Times New Roman" w:hAnsi="Times New Roman" w:cs="Times New Roman"/>
          <w:sz w:val="24"/>
          <w:szCs w:val="24"/>
          <w:lang w:val="sr-Cyrl-RS"/>
        </w:rPr>
        <w:t>ЈЛС</w:t>
      </w:r>
      <w:r w:rsidR="005146C8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096D91">
        <w:rPr>
          <w:rFonts w:ascii="Times New Roman" w:hAnsi="Times New Roman" w:cs="Times New Roman"/>
          <w:sz w:val="24"/>
          <w:szCs w:val="24"/>
          <w:lang w:val="sr-Cyrl-RS"/>
        </w:rPr>
        <w:t>Немањина бр. 74, 15220 Коцељева</w:t>
      </w:r>
      <w:r w:rsidR="005146C8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>и садржи:</w:t>
      </w:r>
    </w:p>
    <w:p w14:paraId="6BA7BA74" w14:textId="3D6565BB"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Јавн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1CA8F731" w14:textId="666C3449"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јав</w:t>
      </w:r>
      <w:r w:rsidR="005D3966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2AD87029" w14:textId="59F75511" w:rsidR="5E584DDE" w:rsidRPr="006B5C0A" w:rsidRDefault="005D4CA4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лог 2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B5C0A" w:rsidRPr="006B5C0A">
        <w:rPr>
          <w:rFonts w:ascii="Times New Roman" w:hAnsi="Times New Roman" w:cs="Times New Roman"/>
          <w:sz w:val="24"/>
          <w:szCs w:val="24"/>
          <w:lang w:val="sr-Cyrl-RS"/>
        </w:rPr>
        <w:t>Изјава,</w:t>
      </w:r>
    </w:p>
    <w:p w14:paraId="4C5397A8" w14:textId="6470CB72" w:rsidR="5E584DDE" w:rsidRPr="006B5C0A" w:rsidRDefault="5E584DDE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лог </w:t>
      </w:r>
      <w:r w:rsidR="006B5C0A" w:rsidRP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нформација о потребној техничкој документацији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69162428" w14:textId="6299D1EE" w:rsidR="202FE99E" w:rsidRPr="006B5C0A" w:rsidRDefault="1EF46CD3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Прилог 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4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17606D3" w14:textId="77777777"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sr-Latn-RS"/>
        </w:rPr>
      </w:pPr>
      <w:bookmarkStart w:id="8" w:name="_Hlk68985879"/>
      <w:bookmarkEnd w:id="8"/>
    </w:p>
    <w:p w14:paraId="77F07C87" w14:textId="165DF009"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14:paraId="5FE649DE" w14:textId="77777777"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20ACA92F" w14:textId="3DEA0592"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„Чиста енергија и енергетска ефикасност за грађане у Србији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.2027. </w:t>
      </w:r>
      <w:r w:rsidR="002A6778" w:rsidRPr="00D23F1A">
        <w:rPr>
          <w:rFonts w:ascii="Times New Roman" w:hAnsi="Times New Roman" w:cs="Times New Roman"/>
          <w:sz w:val="24"/>
          <w:szCs w:val="24"/>
          <w:lang w:val="sr-Cyrl-RS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="001B42A6">
        <w:rPr>
          <w:rFonts w:ascii="Times New Roman" w:hAnsi="Times New Roman" w:cs="Times New Roman"/>
          <w:sz w:val="24"/>
          <w:szCs w:val="24"/>
          <w:lang w:val="sr-Cyrl-RS"/>
        </w:rPr>
        <w:t xml:space="preserve"> Утврђивање прелиминарне вршиће се сваких 15 дана, односно по потреби и новим пријавама.</w:t>
      </w:r>
    </w:p>
    <w:p w14:paraId="1A3EA2B6" w14:textId="674C3202"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>достављ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у затвореној коверти са назнаком: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ријава за ј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 и станова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sz w:val="24"/>
          <w:szCs w:val="24"/>
          <w:lang w:val="sr-Cyrl-RS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. </w:t>
      </w:r>
    </w:p>
    <w:p w14:paraId="6FF4E473" w14:textId="2CF67125" w:rsidR="00476FA5" w:rsidRPr="00D23F1A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љају непосредно или препорученом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штом на адресу</w:t>
      </w:r>
      <w:r w:rsidR="00096D91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: Општина Коцељева, ул. Немањина бр. 74, 15220 Коцељева.</w:t>
      </w:r>
    </w:p>
    <w:p w14:paraId="20ED02CB" w14:textId="25DF1E34" w:rsidR="00476FA5" w:rsidRPr="00096D91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позива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интересована лица се </w:t>
      </w:r>
      <w:r w:rsidR="00FC175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контакт телефон </w:t>
      </w:r>
      <w:r w:rsidR="00096D9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015/556-322, 064/8276124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ли</w:t>
      </w:r>
      <w:proofErr w:type="spellEnd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електронску адресу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: </w:t>
      </w:r>
      <w:r w:rsidR="00096D91" w:rsidRPr="00096D91">
        <w:rPr>
          <w:rFonts w:ascii="Times New Roman" w:hAnsi="Times New Roman" w:cs="Times New Roman"/>
          <w:sz w:val="24"/>
          <w:szCs w:val="24"/>
          <w:shd w:val="clear" w:color="auto" w:fill="FFFFFF"/>
        </w:rPr>
        <w:t>energokoc2023@gmail.com</w:t>
      </w:r>
      <w:r w:rsidR="00096D91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.</w:t>
      </w:r>
    </w:p>
    <w:p w14:paraId="3F90F8B1" w14:textId="411C83A2" w:rsidR="00ED57E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lastRenderedPageBreak/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770621" w:rsidRPr="00D23F1A">
        <w:rPr>
          <w:rFonts w:ascii="Times New Roman" w:hAnsi="Times New Roman" w:cs="Times New Roman"/>
          <w:sz w:val="24"/>
          <w:szCs w:val="24"/>
          <w:lang w:val="sr-Cyrl-RS"/>
        </w:rPr>
        <w:t>ЈЛС</w:t>
      </w:r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096D91" w:rsidRPr="00096D91"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history="1">
        <w:proofErr w:type="spellStart"/>
        <w:r w:rsidR="00096D91" w:rsidRPr="00096D91">
          <w:rPr>
            <w:rStyle w:val="Hyperlink"/>
            <w:rFonts w:ascii="Times New Roman" w:hAnsi="Times New Roman" w:cs="Times New Roman"/>
            <w:sz w:val="24"/>
            <w:szCs w:val="24"/>
          </w:rPr>
          <w:t>Коцељева</w:t>
        </w:r>
        <w:proofErr w:type="spellEnd"/>
        <w:r w:rsidR="00096D91" w:rsidRPr="00096D91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(koceljeva.gov.rs)</w:t>
        </w:r>
      </w:hyperlink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4DFB0441" w14:textId="421778CB" w:rsidR="00A10E30" w:rsidRPr="00D23F1A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48FAE9B5" w14:textId="5CFC1694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УТВРЂИВАЊЕ ИСПУЊЕНОСТИ УСЛОВА ЗА ДОДЕЛУ СРЕДСТАВА</w:t>
      </w:r>
    </w:p>
    <w:p w14:paraId="5CE496E0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487CEC36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7B7EAF7A" w14:textId="47833D9B"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61ECFAF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71249DD" w14:textId="77777777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14:paraId="03A85C3C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6CE71F12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.</w:t>
      </w:r>
    </w:p>
    <w:p w14:paraId="799FD4FF" w14:textId="77777777"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03BB245D" w14:textId="77777777"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приговора.</w:t>
      </w:r>
    </w:p>
    <w:p w14:paraId="3D6EC2A7" w14:textId="600470D4"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лучај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бијањ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ав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днес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 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већ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96D91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="00096D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96D91">
        <w:rPr>
          <w:rFonts w:ascii="Times New Roman" w:eastAsia="Times New Roman" w:hAnsi="Times New Roman" w:cs="Times New Roman"/>
          <w:sz w:val="24"/>
          <w:szCs w:val="24"/>
        </w:rPr>
        <w:t>Коцељев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8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луке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говор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proofErr w:type="gram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proofErr w:type="gram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 у Србији“ (у даљем тексту: ЈИП)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D2E435A" w14:textId="19249D72"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>Општинск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већ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ужн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луч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4.</w:t>
      </w:r>
      <w:proofErr w:type="gram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2DAC6DC" w14:textId="36931ACB"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>Одлук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пштинск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већ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онач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14:paraId="2E0BC6BB" w14:textId="233E4ACE" w:rsidR="002F7A64" w:rsidRPr="00D23F1A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ЛС</w:t>
      </w:r>
      <w:r w:rsidR="00096D9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hyperlink r:id="rId13" w:history="1">
        <w:proofErr w:type="spellStart"/>
        <w:r w:rsidR="00096D91" w:rsidRPr="00096D91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Коцељева</w:t>
        </w:r>
        <w:proofErr w:type="spellEnd"/>
        <w:r w:rsidR="00096D91" w:rsidRPr="00096D91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 xml:space="preserve"> (koceljeva.gov.rs)</w:t>
        </w:r>
      </w:hyperlink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14D3C17D" w14:textId="32D0D4C1"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D23F1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14:paraId="1AB28BD0" w14:textId="107EBBA5" w:rsidR="00B67808" w:rsidRPr="00D23F1A" w:rsidRDefault="00B67808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иста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ће важити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 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завршетк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ојект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„Чиста енергија и енергетска ефикасност за грађане у Србији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“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о чему ће</w:t>
      </w:r>
      <w:r w:rsidR="00D9104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4EAA7544" w14:textId="68F16003"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7C618F36" w14:textId="77777777" w:rsidR="004801E4" w:rsidRPr="00D23F1A" w:rsidRDefault="004801E4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 xml:space="preserve">искључи са листе из става 9. овог члана, и то до краја реализације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ројекта „Чиста енергија и енергетска ефикасност за грађане у Србији“.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 </w:t>
      </w:r>
    </w:p>
    <w:p w14:paraId="5B161A99" w14:textId="25D6B866" w:rsidR="00A10E30" w:rsidRPr="00D23F1A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9" w:name="_Hlk66995067"/>
    </w:p>
    <w:p w14:paraId="0FB1952A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DBBE3BD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1A000BA" w14:textId="2AB430AB"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РЕАЛИЗАЦИЈЕ </w:t>
      </w:r>
    </w:p>
    <w:p w14:paraId="2248C720" w14:textId="77777777"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D0BCB4C" w14:textId="77777777"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градске општине)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ефинисаних у следећим документима:</w:t>
      </w:r>
    </w:p>
    <w:p w14:paraId="2883170D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равилник о раду на пројекту“;</w:t>
      </w:r>
    </w:p>
    <w:p w14:paraId="48180B8A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ангажовања заинтересованих страна“;</w:t>
      </w:r>
    </w:p>
    <w:p w14:paraId="5D7F815A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14:paraId="7F9239D3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27C15594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14:paraId="3EFCE768" w14:textId="77777777"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Сва документа су доступна на интернет страници Министарства: (</w:t>
      </w:r>
      <w:hyperlink r:id="rId14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Cyrl-RS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.</w:t>
      </w:r>
    </w:p>
    <w:p w14:paraId="0746560E" w14:textId="77777777"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006F24CB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ктивности.</w:t>
      </w:r>
    </w:p>
    <w:p w14:paraId="305FFF53" w14:textId="0EFD4057"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утем ј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6DD2DB61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крајњег корисника о реализацији мера енергетске санације.</w:t>
      </w:r>
    </w:p>
    <w:p w14:paraId="4D371C56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5646F212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</w:p>
    <w:p w14:paraId="7AC18CC7" w14:textId="77777777"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bookmarkEnd w:id="9"/>
    </w:p>
    <w:p w14:paraId="6E42B23D" w14:textId="6F9E7857" w:rsidR="003716E7" w:rsidRPr="00D23F1A" w:rsidRDefault="0026569A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Број </w:t>
      </w:r>
      <w:r w:rsidR="001B42A6">
        <w:rPr>
          <w:rFonts w:ascii="Times New Roman" w:hAnsi="Times New Roman" w:cs="Times New Roman"/>
          <w:sz w:val="24"/>
          <w:szCs w:val="24"/>
          <w:lang w:val="sr-Latn-RS"/>
        </w:rPr>
        <w:t xml:space="preserve">06-20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</w:t>
      </w:r>
      <w:r w:rsidR="0048533E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0FBCC96C" w14:textId="77777777" w:rsidR="00412941" w:rsidRPr="00D23F1A" w:rsidRDefault="003716E7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</w:t>
      </w:r>
    </w:p>
    <w:p w14:paraId="55E47B2B" w14:textId="77777777" w:rsidR="001B42A6" w:rsidRDefault="00096D91" w:rsidP="00271E14">
      <w:pPr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Општина Коцељева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="001B42A6">
        <w:rPr>
          <w:rFonts w:ascii="Times New Roman" w:hAnsi="Times New Roman" w:cs="Times New Roman"/>
          <w:sz w:val="24"/>
          <w:szCs w:val="24"/>
          <w:lang w:val="sr-Cyrl-RS"/>
        </w:rPr>
        <w:t>06.09.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>202</w:t>
      </w:r>
      <w:r w:rsidR="00255FBA" w:rsidRPr="00D23F1A">
        <w:rPr>
          <w:rFonts w:ascii="Times New Roman" w:hAnsi="Times New Roman" w:cs="Times New Roman"/>
          <w:sz w:val="24"/>
          <w:szCs w:val="24"/>
          <w:lang w:val="sr-Latn-RS"/>
        </w:rPr>
        <w:t>3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>. године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5B84682B" w14:textId="03B553E3" w:rsidR="001B42A6" w:rsidRDefault="00B7415A" w:rsidP="001B42A6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КОМИСИЈА</w:t>
      </w:r>
      <w:r w:rsidR="001B42A6">
        <w:rPr>
          <w:rFonts w:ascii="Times New Roman" w:hAnsi="Times New Roman" w:cs="Times New Roman"/>
          <w:sz w:val="24"/>
          <w:szCs w:val="24"/>
          <w:lang w:val="sr-Cyrl-RS"/>
        </w:rPr>
        <w:t xml:space="preserve"> ЗА РЕАЛИЗАЦИЈУ ЕНЕРГЕТСКЕ САНАЦИЈЕ</w:t>
      </w:r>
    </w:p>
    <w:p w14:paraId="5887E011" w14:textId="5E5FD1E7" w:rsidR="00271E14" w:rsidRPr="00D23F1A" w:rsidRDefault="001B42A6" w:rsidP="001B42A6">
      <w:pPr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ОПШТИНЕ КОЦЕЉЕВА</w:t>
      </w:r>
    </w:p>
    <w:sectPr w:rsidR="00271E14" w:rsidRPr="00D23F1A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BE0917" w14:textId="77777777" w:rsidR="00C54167" w:rsidRDefault="00C54167" w:rsidP="008A6F6C">
      <w:pPr>
        <w:spacing w:after="0" w:line="240" w:lineRule="auto"/>
      </w:pPr>
      <w:r>
        <w:separator/>
      </w:r>
    </w:p>
  </w:endnote>
  <w:endnote w:type="continuationSeparator" w:id="0">
    <w:p w14:paraId="7C10E91E" w14:textId="77777777" w:rsidR="00C54167" w:rsidRDefault="00C54167" w:rsidP="008A6F6C">
      <w:pPr>
        <w:spacing w:after="0" w:line="240" w:lineRule="auto"/>
      </w:pPr>
      <w:r>
        <w:continuationSeparator/>
      </w:r>
    </w:p>
  </w:endnote>
  <w:endnote w:type="continuationNotice" w:id="1">
    <w:p w14:paraId="46AE5E50" w14:textId="77777777" w:rsidR="00C54167" w:rsidRDefault="00C541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&quot;Times New Roman&quot;,serif"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E0AF7D" w14:textId="77777777" w:rsidR="00271E14" w:rsidRDefault="00271E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126B23" w14:textId="77777777" w:rsidR="00C54167" w:rsidRDefault="00C54167" w:rsidP="008A6F6C">
      <w:pPr>
        <w:spacing w:after="0" w:line="240" w:lineRule="auto"/>
      </w:pPr>
      <w:r>
        <w:separator/>
      </w:r>
    </w:p>
  </w:footnote>
  <w:footnote w:type="continuationSeparator" w:id="0">
    <w:p w14:paraId="6E65F57A" w14:textId="77777777" w:rsidR="00C54167" w:rsidRDefault="00C54167" w:rsidP="008A6F6C">
      <w:pPr>
        <w:spacing w:after="0" w:line="240" w:lineRule="auto"/>
      </w:pPr>
      <w:r>
        <w:continuationSeparator/>
      </w:r>
    </w:p>
  </w:footnote>
  <w:footnote w:type="continuationNotice" w:id="1">
    <w:p w14:paraId="55C991B5" w14:textId="77777777" w:rsidR="00C54167" w:rsidRDefault="00C541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DC91B1" w14:textId="77777777" w:rsidR="00271E14" w:rsidRDefault="00271E1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8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4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7"/>
  </w:num>
  <w:num w:numId="2">
    <w:abstractNumId w:val="43"/>
  </w:num>
  <w:num w:numId="3">
    <w:abstractNumId w:val="20"/>
  </w:num>
  <w:num w:numId="4">
    <w:abstractNumId w:val="38"/>
  </w:num>
  <w:num w:numId="5">
    <w:abstractNumId w:val="68"/>
  </w:num>
  <w:num w:numId="6">
    <w:abstractNumId w:val="69"/>
  </w:num>
  <w:num w:numId="7">
    <w:abstractNumId w:val="33"/>
  </w:num>
  <w:num w:numId="8">
    <w:abstractNumId w:val="56"/>
  </w:num>
  <w:num w:numId="9">
    <w:abstractNumId w:val="45"/>
  </w:num>
  <w:num w:numId="10">
    <w:abstractNumId w:val="50"/>
  </w:num>
  <w:num w:numId="11">
    <w:abstractNumId w:val="28"/>
  </w:num>
  <w:num w:numId="12">
    <w:abstractNumId w:val="39"/>
  </w:num>
  <w:num w:numId="13">
    <w:abstractNumId w:val="21"/>
  </w:num>
  <w:num w:numId="14">
    <w:abstractNumId w:val="41"/>
  </w:num>
  <w:num w:numId="15">
    <w:abstractNumId w:val="27"/>
  </w:num>
  <w:num w:numId="16">
    <w:abstractNumId w:val="46"/>
  </w:num>
  <w:num w:numId="17">
    <w:abstractNumId w:val="51"/>
  </w:num>
  <w:num w:numId="18">
    <w:abstractNumId w:val="63"/>
  </w:num>
  <w:num w:numId="19">
    <w:abstractNumId w:val="18"/>
  </w:num>
  <w:num w:numId="20">
    <w:abstractNumId w:val="36"/>
  </w:num>
  <w:num w:numId="21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5"/>
  </w:num>
  <w:num w:numId="23">
    <w:abstractNumId w:val="59"/>
  </w:num>
  <w:num w:numId="24">
    <w:abstractNumId w:val="61"/>
  </w:num>
  <w:num w:numId="25">
    <w:abstractNumId w:val="12"/>
  </w:num>
  <w:num w:numId="26">
    <w:abstractNumId w:val="58"/>
  </w:num>
  <w:num w:numId="27">
    <w:abstractNumId w:val="49"/>
  </w:num>
  <w:num w:numId="28">
    <w:abstractNumId w:val="17"/>
  </w:num>
  <w:num w:numId="29">
    <w:abstractNumId w:val="32"/>
  </w:num>
  <w:num w:numId="30">
    <w:abstractNumId w:val="2"/>
  </w:num>
  <w:num w:numId="31">
    <w:abstractNumId w:val="6"/>
  </w:num>
  <w:num w:numId="32">
    <w:abstractNumId w:val="11"/>
  </w:num>
  <w:num w:numId="33">
    <w:abstractNumId w:val="24"/>
  </w:num>
  <w:num w:numId="34">
    <w:abstractNumId w:val="10"/>
  </w:num>
  <w:num w:numId="35">
    <w:abstractNumId w:val="26"/>
  </w:num>
  <w:num w:numId="36">
    <w:abstractNumId w:val="30"/>
  </w:num>
  <w:num w:numId="37">
    <w:abstractNumId w:val="4"/>
  </w:num>
  <w:num w:numId="38">
    <w:abstractNumId w:val="25"/>
  </w:num>
  <w:num w:numId="39">
    <w:abstractNumId w:val="67"/>
  </w:num>
  <w:num w:numId="40">
    <w:abstractNumId w:val="8"/>
  </w:num>
  <w:num w:numId="41">
    <w:abstractNumId w:val="0"/>
  </w:num>
  <w:num w:numId="42">
    <w:abstractNumId w:val="40"/>
  </w:num>
  <w:num w:numId="43">
    <w:abstractNumId w:val="37"/>
  </w:num>
  <w:num w:numId="44">
    <w:abstractNumId w:val="62"/>
  </w:num>
  <w:num w:numId="45">
    <w:abstractNumId w:val="7"/>
  </w:num>
  <w:num w:numId="46">
    <w:abstractNumId w:val="60"/>
  </w:num>
  <w:num w:numId="47">
    <w:abstractNumId w:val="52"/>
  </w:num>
  <w:num w:numId="48">
    <w:abstractNumId w:val="53"/>
  </w:num>
  <w:num w:numId="49">
    <w:abstractNumId w:val="34"/>
  </w:num>
  <w:num w:numId="50">
    <w:abstractNumId w:val="23"/>
  </w:num>
  <w:num w:numId="51">
    <w:abstractNumId w:val="14"/>
  </w:num>
  <w:num w:numId="52">
    <w:abstractNumId w:val="54"/>
  </w:num>
  <w:num w:numId="53">
    <w:abstractNumId w:val="47"/>
  </w:num>
  <w:num w:numId="54">
    <w:abstractNumId w:val="29"/>
  </w:num>
  <w:num w:numId="55">
    <w:abstractNumId w:val="19"/>
  </w:num>
  <w:num w:numId="56">
    <w:abstractNumId w:val="22"/>
  </w:num>
  <w:num w:numId="57">
    <w:abstractNumId w:val="13"/>
  </w:num>
  <w:num w:numId="58">
    <w:abstractNumId w:val="44"/>
  </w:num>
  <w:num w:numId="59">
    <w:abstractNumId w:val="16"/>
  </w:num>
  <w:num w:numId="60">
    <w:abstractNumId w:val="55"/>
  </w:num>
  <w:num w:numId="61">
    <w:abstractNumId w:val="3"/>
  </w:num>
  <w:num w:numId="62">
    <w:abstractNumId w:val="9"/>
  </w:num>
  <w:num w:numId="63">
    <w:abstractNumId w:val="66"/>
  </w:num>
  <w:num w:numId="64">
    <w:abstractNumId w:val="64"/>
  </w:num>
  <w:num w:numId="65">
    <w:abstractNumId w:val="1"/>
  </w:num>
  <w:num w:numId="66">
    <w:abstractNumId w:val="35"/>
  </w:num>
  <w:num w:numId="67">
    <w:abstractNumId w:val="15"/>
  </w:num>
  <w:num w:numId="68">
    <w:abstractNumId w:val="48"/>
  </w:num>
  <w:num w:numId="69">
    <w:abstractNumId w:val="5"/>
  </w:num>
  <w:num w:numId="70">
    <w:abstractNumId w:val="42"/>
  </w:num>
  <w:num w:numId="71">
    <w:abstractNumId w:val="31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75535"/>
    <w:rsid w:val="00083EC5"/>
    <w:rsid w:val="0009375D"/>
    <w:rsid w:val="00094CF5"/>
    <w:rsid w:val="000960D1"/>
    <w:rsid w:val="00096D91"/>
    <w:rsid w:val="000A12C0"/>
    <w:rsid w:val="000A29DE"/>
    <w:rsid w:val="000A6364"/>
    <w:rsid w:val="000B75EC"/>
    <w:rsid w:val="000C3FDD"/>
    <w:rsid w:val="000D566E"/>
    <w:rsid w:val="000D7E2A"/>
    <w:rsid w:val="000E1196"/>
    <w:rsid w:val="000E3A6F"/>
    <w:rsid w:val="000F39ED"/>
    <w:rsid w:val="000F41C6"/>
    <w:rsid w:val="001053C4"/>
    <w:rsid w:val="001134A7"/>
    <w:rsid w:val="00121BAB"/>
    <w:rsid w:val="00126C2F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7ABA"/>
    <w:rsid w:val="001B1EA7"/>
    <w:rsid w:val="001B42A6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224A"/>
    <w:rsid w:val="00392223"/>
    <w:rsid w:val="00392B09"/>
    <w:rsid w:val="003944EA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2D99A"/>
    <w:rsid w:val="00630070"/>
    <w:rsid w:val="00643110"/>
    <w:rsid w:val="00655160"/>
    <w:rsid w:val="00662589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802ADA"/>
    <w:rsid w:val="00815779"/>
    <w:rsid w:val="00820788"/>
    <w:rsid w:val="0083236B"/>
    <w:rsid w:val="00836454"/>
    <w:rsid w:val="00836C30"/>
    <w:rsid w:val="00840207"/>
    <w:rsid w:val="00840524"/>
    <w:rsid w:val="00854A07"/>
    <w:rsid w:val="0086005E"/>
    <w:rsid w:val="00862072"/>
    <w:rsid w:val="008621C7"/>
    <w:rsid w:val="008638F3"/>
    <w:rsid w:val="008651DC"/>
    <w:rsid w:val="00877B78"/>
    <w:rsid w:val="008823C7"/>
    <w:rsid w:val="00890CD3"/>
    <w:rsid w:val="00892B41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76FA"/>
    <w:rsid w:val="009D72F7"/>
    <w:rsid w:val="009E10BB"/>
    <w:rsid w:val="009E249D"/>
    <w:rsid w:val="009E7AAE"/>
    <w:rsid w:val="009F0301"/>
    <w:rsid w:val="009F0EF8"/>
    <w:rsid w:val="009F2981"/>
    <w:rsid w:val="00A00729"/>
    <w:rsid w:val="00A10E30"/>
    <w:rsid w:val="00A204A3"/>
    <w:rsid w:val="00A35B3D"/>
    <w:rsid w:val="00A40E14"/>
    <w:rsid w:val="00A63FD4"/>
    <w:rsid w:val="00A648AA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248C"/>
    <w:rsid w:val="00AC4923"/>
    <w:rsid w:val="00AD70D8"/>
    <w:rsid w:val="00AE17B4"/>
    <w:rsid w:val="00AF236A"/>
    <w:rsid w:val="00AF3786"/>
    <w:rsid w:val="00AF78C7"/>
    <w:rsid w:val="00B018A2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167"/>
    <w:rsid w:val="00C54785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68B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koceljeva.gov.rs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koceljeva.gov.r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mre.gov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897C53D-8A4B-4608-BD66-324CCE46F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403</Words>
  <Characters>13702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dmin</cp:lastModifiedBy>
  <cp:revision>7</cp:revision>
  <cp:lastPrinted>2022-04-13T17:00:00Z</cp:lastPrinted>
  <dcterms:created xsi:type="dcterms:W3CDTF">2023-08-11T12:20:00Z</dcterms:created>
  <dcterms:modified xsi:type="dcterms:W3CDTF">2023-09-06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